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b3bedadb6693de97fd7b40f5d735017526b313a"/>
    <w:p>
      <w:pPr>
        <w:pStyle w:val="Heading1"/>
      </w:pPr>
      <w:r>
        <w:t xml:space="preserve">Cover Letter for Astronomer Position at [Institution Name], Myanmar Yangon</w:t>
      </w:r>
    </w:p>
    <w:p>
      <w:pPr>
        <w:pStyle w:val="FirstParagraph"/>
      </w:pPr>
      <w:r>
        <w:t xml:space="preserve">Dear Hiring Committee,</w:t>
      </w:r>
    </w:p>
    <w:p>
      <w:pPr>
        <w:pStyle w:val="BodyText"/>
      </w:pPr>
      <w:r>
        <w:t xml:space="preserve">I am writing to express my enthusiastic interest in the Astronomer position at [Institution Name] in Myanmar Yangon. As a dedicated and passionate astronomer with a strong academic background and hands-on experience in celestial research, I am eager to contribute my expertise to an institution that values scientific exploration and innovation. The opportunity to work in Myanmar Yangon, a city that combines rich cultural heritage with emerging scientific potential, is particularly exciting for me. This cover letter outlines my qualifications, professional experiences, and the reasons why I am confident in my ability to thrive as an Astronomer in this unique environment.</w:t>
      </w:r>
    </w:p>
    <w:p>
      <w:pPr>
        <w:pStyle w:val="BodyText"/>
      </w:pPr>
      <w:r>
        <w:t xml:space="preserve">My journey as an Astronomer began during my undergraduate studies in Physics at [University Name], where I developed a deep fascination with the cosmos. This passion led me to pursue a Master’s and Ph.D. in Astrophysics, specializing in [specific area, e.g., "exoplanetary systems" or "cosmic microwave background radiation"]. Throughout my academic career, I have focused on leveraging advanced observational techniques and data analysis tools to uncover the mysteries of the universe. My research has been published in reputable journals such as [Journal Names], and I have actively participated in international collaborations that highlight the global nature of astronomical inquiry.</w:t>
      </w:r>
    </w:p>
    <w:p>
      <w:pPr>
        <w:pStyle w:val="BodyText"/>
      </w:pPr>
      <w:r>
        <w:t xml:space="preserve">As an Astronomer, my work extends beyond theoretical studies. I have spent years operating telescopes, analyzing astronomical data, and mentoring students in observational techniques. One of my most significant contributions was [briefly describe a notable project or achievement, e.g., "leading a team to identify a new class of variable stars using radio telescope networks"]. This experience not only honed my technical skills but also reinforced my belief in the importance of interdisciplinary collaboration and community engagement in scientific research.</w:t>
      </w:r>
    </w:p>
    <w:p>
      <w:pPr>
        <w:pStyle w:val="BodyText"/>
      </w:pPr>
      <w:r>
        <w:t xml:space="preserve">What draws me to Myanmar Yangon is its unique combination of natural and cultural assets that align with the goals of modern astronomy. The region's clear skies, minimal light pollution, and strategic geographical location offer an ideal environment for observational studies. Additionally, the growing interest in science and technology in Myanmar presents a remarkable opportunity to contribute to the development of local astronomical research. I am particularly inspired by [mention any specific initiative, observatory, or institution in Yangon if known], which reflects a commitment to fostering scientific curiosity and discovery.</w:t>
      </w:r>
    </w:p>
    <w:p>
      <w:pPr>
        <w:pStyle w:val="BodyText"/>
      </w:pPr>
      <w:r>
        <w:t xml:space="preserve">My adaptability and cultural sensitivity are further strengths that make me an excellent fit for this role. Having worked in diverse international settings—from [country/region] to [another location], I have learned to navigate different research environments while maintaining a focus on collaborative problem-solving. In Myanmar Yangon, I am eager to engage with local scientists, students, and communities to share knowledge and inspire the next generation of astronomers. This aligns with my belief that astronomy is not just a scientific pursuit but also a bridge between cultures and disciplines.</w:t>
      </w:r>
    </w:p>
    <w:p>
      <w:pPr>
        <w:pStyle w:val="BodyText"/>
      </w:pPr>
      <w:r>
        <w:t xml:space="preserve">One of the key aspects of being an Astronomer is the ability to communicate complex ideas in accessible ways. Throughout my career, I have developed educational materials, delivered public lectures, and participated in outreach programs aimed at making astronomy inclusive and engaging for all audiences. In Myanmar Yangon, I would like to leverage these skills to create programs that connect local communities with the wonders of the universe. Whether through school workshops, citizen science initiatives, or public stargazing events, I am committed to fostering a deeper understanding of our place in the cosmos.</w:t>
      </w:r>
    </w:p>
    <w:p>
      <w:pPr>
        <w:pStyle w:val="BodyText"/>
      </w:pPr>
      <w:r>
        <w:t xml:space="preserve">My technical expertise includes proficiency in [list relevant software/tools, e.g., "Python for data analysis," "radio astronomy software like CASA," or "astronomical imaging tools such as IRAF"]. I am also well-versed in [mention specific techniques or instruments, e.g., "spectroscopy," "photometry," or "data visualization"]. These skills enable me to contribute effectively to both observational and theoretical projects, ensuring that my work aligns with the research priorities of [Institution Name].</w:t>
      </w:r>
    </w:p>
    <w:p>
      <w:pPr>
        <w:pStyle w:val="BodyText"/>
      </w:pPr>
      <w:r>
        <w:t xml:space="preserve">What sets me apart as an Astronomer is my unwavering curiosity and dedication to advancing scientific knowledge. I am particularly drawn to challenges such as [specific research area or problem, e.g., "understanding dark matter distribution" or "studying the formation of galaxy clusters"]. In Myanmar Yangon, I see an opportunity to explore these questions while contributing to a vibrant scientific ecosystem. The region's unique conditions and growing infrastructure make it an ideal hub for cutting-edge astronomical research that can have global implications.</w:t>
      </w:r>
    </w:p>
    <w:p>
      <w:pPr>
        <w:pStyle w:val="BodyText"/>
      </w:pPr>
      <w:r>
        <w:t xml:space="preserve">Finally, I would like to emphasize my commitment to ethical and inclusive scientific practices. As an Astronomer, I believe in the importance of transparency, collaboration, and equitable access to knowledge. In Myanmar Yangon, I aim to support initiatives that promote diversity in science and ensure that astronomical research benefits all members of society. This includes advocating for resources that empower local scientists and fostering partnerships between institutions across the globe.</w:t>
      </w:r>
    </w:p>
    <w:p>
      <w:pPr>
        <w:pStyle w:val="BodyText"/>
      </w:pPr>
      <w:r>
        <w:t xml:space="preserve">In conclusion, I am confident that my qualifications as an Astronomer, combined with my enthusiasm for working in Myanmar Yangon, make me a strong candidate for this position. I am eager to contribute to [Institution Name]’s mission of advancing astronomical research while making meaningful connections within the community. Thank you for considering my application. I look forward to the opportunity to discuss how I can support your goals and collaborate on groundbreaking discoveries.</w:t>
      </w:r>
    </w:p>
    <w:p>
      <w:pPr>
        <w:pStyle w:val="BodyText"/>
      </w:pPr>
      <w:r>
        <w:t xml:space="preserve">Sincerely,</w:t>
      </w:r>
      <w:r>
        <w:br/>
      </w:r>
      <w:r>
        <w:t xml:space="preserve">[Your Full Name]</w:t>
      </w:r>
      <w:r>
        <w:br/>
      </w:r>
      <w:r>
        <w:t xml:space="preserve">[Your Contact Information: Email, Phone Number]</w:t>
      </w:r>
      <w:r>
        <w:br/>
      </w:r>
      <w:r>
        <w:t xml:space="preserve">[LinkedIn Profile or Pers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Myanmar Yangon</dc:title>
  <dc:creator/>
  <dc:language>en</dc:language>
  <cp:keywords/>
  <dcterms:created xsi:type="dcterms:W3CDTF">2026-07-21T11:04:18Z</dcterms:created>
  <dcterms:modified xsi:type="dcterms:W3CDTF">2026-07-21T11:04:18Z</dcterms:modified>
</cp:coreProperties>
</file>

<file path=docProps/custom.xml><?xml version="1.0" encoding="utf-8"?>
<Properties xmlns="http://schemas.openxmlformats.org/officeDocument/2006/custom-properties" xmlns:vt="http://schemas.openxmlformats.org/officeDocument/2006/docPropsVTypes"/>
</file>